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4A9B" w:rsidRPr="00191BDE" w:rsidRDefault="003B4B02" w:rsidP="003B4B02">
      <w:pPr>
        <w:spacing w:line="240" w:lineRule="auto"/>
        <w:jc w:val="center"/>
        <w:rPr>
          <w:rFonts w:ascii="Rockwell" w:hAnsi="Rockwell"/>
          <w:b/>
          <w:sz w:val="24"/>
          <w:szCs w:val="24"/>
        </w:rPr>
      </w:pPr>
      <w:bookmarkStart w:id="0" w:name="_GoBack"/>
      <w:bookmarkEnd w:id="0"/>
      <w:r w:rsidRPr="00191BDE">
        <w:rPr>
          <w:rFonts w:ascii="Rockwell" w:hAnsi="Rockwell"/>
          <w:b/>
          <w:sz w:val="24"/>
          <w:szCs w:val="24"/>
        </w:rPr>
        <w:t xml:space="preserve">                                                                   </w:t>
      </w:r>
      <w:r w:rsidR="001B385A" w:rsidRPr="0016128F">
        <w:rPr>
          <w:rFonts w:ascii="Rockwell" w:hAnsi="Rockwell"/>
          <w:b/>
          <w:sz w:val="24"/>
          <w:szCs w:val="24"/>
          <w:u w:val="single"/>
        </w:rPr>
        <w:t>Podiatry Self-</w:t>
      </w:r>
      <w:r w:rsidR="0016128F">
        <w:rPr>
          <w:rFonts w:ascii="Rockwell" w:hAnsi="Rockwell"/>
          <w:b/>
          <w:sz w:val="24"/>
          <w:szCs w:val="24"/>
          <w:u w:val="single"/>
        </w:rPr>
        <w:t>R</w:t>
      </w:r>
      <w:r w:rsidR="001B385A" w:rsidRPr="0016128F">
        <w:rPr>
          <w:rFonts w:ascii="Rockwell" w:hAnsi="Rockwell"/>
          <w:b/>
          <w:sz w:val="24"/>
          <w:szCs w:val="24"/>
          <w:u w:val="single"/>
        </w:rPr>
        <w:t>eferral F</w:t>
      </w:r>
      <w:r w:rsidR="00174A9B" w:rsidRPr="0016128F">
        <w:rPr>
          <w:rFonts w:ascii="Rockwell" w:hAnsi="Rockwell"/>
          <w:b/>
          <w:sz w:val="24"/>
          <w:szCs w:val="24"/>
          <w:u w:val="single"/>
        </w:rPr>
        <w:t>o</w:t>
      </w:r>
      <w:r w:rsidR="001B385A" w:rsidRPr="0016128F">
        <w:rPr>
          <w:rFonts w:ascii="Rockwell" w:hAnsi="Rockwell"/>
          <w:b/>
          <w:sz w:val="24"/>
          <w:szCs w:val="24"/>
          <w:u w:val="single"/>
        </w:rPr>
        <w:t>r</w:t>
      </w:r>
      <w:r w:rsidR="00174A9B" w:rsidRPr="0016128F">
        <w:rPr>
          <w:rFonts w:ascii="Rockwell" w:hAnsi="Rockwell"/>
          <w:b/>
          <w:sz w:val="24"/>
          <w:szCs w:val="24"/>
          <w:u w:val="single"/>
        </w:rPr>
        <w:t>m</w:t>
      </w:r>
      <w:r w:rsidR="00174A9B" w:rsidRPr="00191BDE">
        <w:rPr>
          <w:rFonts w:ascii="Rockwell" w:hAnsi="Rockwell"/>
          <w:b/>
          <w:sz w:val="24"/>
          <w:szCs w:val="24"/>
        </w:rPr>
        <w:t xml:space="preserve">     </w:t>
      </w:r>
      <w:r w:rsidR="00CC3197" w:rsidRPr="00191BDE">
        <w:rPr>
          <w:rFonts w:ascii="Rockwell" w:hAnsi="Rockwell"/>
          <w:b/>
          <w:sz w:val="24"/>
          <w:szCs w:val="24"/>
        </w:rPr>
        <w:t xml:space="preserve">         </w:t>
      </w:r>
      <w:r w:rsidRPr="00191BDE">
        <w:rPr>
          <w:rFonts w:ascii="Rockwell" w:hAnsi="Rockwell"/>
          <w:b/>
          <w:sz w:val="24"/>
          <w:szCs w:val="24"/>
        </w:rPr>
        <w:t xml:space="preserve">    </w:t>
      </w:r>
      <w:r w:rsidR="00CC3197" w:rsidRPr="00191BDE">
        <w:rPr>
          <w:rFonts w:ascii="Rockwell" w:hAnsi="Rockwell"/>
          <w:b/>
          <w:sz w:val="24"/>
          <w:szCs w:val="24"/>
        </w:rPr>
        <w:t xml:space="preserve">           </w:t>
      </w:r>
      <w:r w:rsidRPr="00191BDE">
        <w:rPr>
          <w:rFonts w:ascii="Rockwell" w:hAnsi="Rockwell"/>
          <w:b/>
          <w:sz w:val="24"/>
          <w:szCs w:val="24"/>
        </w:rPr>
        <w:t xml:space="preserve">     </w:t>
      </w:r>
      <w:r w:rsidR="001B385A" w:rsidRPr="00191BDE">
        <w:rPr>
          <w:rFonts w:ascii="Rockwell" w:hAnsi="Rockwell"/>
          <w:b/>
          <w:noProof/>
          <w:sz w:val="24"/>
          <w:szCs w:val="24"/>
          <w:lang w:eastAsia="en-GB"/>
        </w:rPr>
        <w:drawing>
          <wp:inline distT="0" distB="0" distL="0" distR="0">
            <wp:extent cx="772087" cy="750627"/>
            <wp:effectExtent l="19050" t="0" r="8963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644" cy="7540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91BDE">
        <w:rPr>
          <w:rFonts w:ascii="Rockwell" w:hAnsi="Rockwell"/>
          <w:b/>
          <w:sz w:val="24"/>
          <w:szCs w:val="24"/>
        </w:rPr>
        <w:t xml:space="preserve">            </w:t>
      </w:r>
      <w:r w:rsidR="00CC3197" w:rsidRPr="00191BDE">
        <w:rPr>
          <w:rFonts w:ascii="Rockwell" w:hAnsi="Rockwell"/>
          <w:b/>
          <w:sz w:val="24"/>
          <w:szCs w:val="24"/>
        </w:rPr>
        <w:t xml:space="preserve"> </w:t>
      </w:r>
    </w:p>
    <w:p w:rsidR="00E61893" w:rsidRPr="00191BDE" w:rsidRDefault="00E61893" w:rsidP="003B4B02">
      <w:pPr>
        <w:spacing w:line="240" w:lineRule="auto"/>
        <w:jc w:val="center"/>
        <w:rPr>
          <w:rFonts w:ascii="Rockwell" w:hAnsi="Rockwell"/>
          <w:b/>
          <w:color w:val="FF0000"/>
          <w:sz w:val="24"/>
          <w:szCs w:val="24"/>
        </w:rPr>
      </w:pPr>
      <w:r w:rsidRPr="00191BDE">
        <w:rPr>
          <w:rFonts w:ascii="Rockwell" w:hAnsi="Rockwell"/>
          <w:b/>
          <w:color w:val="FF0000"/>
          <w:sz w:val="24"/>
          <w:szCs w:val="24"/>
        </w:rPr>
        <w:t xml:space="preserve">For over 16’s </w:t>
      </w:r>
      <w:proofErr w:type="gramStart"/>
      <w:r w:rsidRPr="00191BDE">
        <w:rPr>
          <w:rFonts w:ascii="Rockwell" w:hAnsi="Rockwell"/>
          <w:b/>
          <w:color w:val="FF0000"/>
          <w:sz w:val="24"/>
          <w:szCs w:val="24"/>
        </w:rPr>
        <w:t>Only</w:t>
      </w:r>
      <w:proofErr w:type="gramEnd"/>
    </w:p>
    <w:p w:rsidR="00045E6C" w:rsidRPr="008A2538" w:rsidRDefault="00E61893" w:rsidP="00045E6C">
      <w:pPr>
        <w:spacing w:line="240" w:lineRule="auto"/>
        <w:rPr>
          <w:rFonts w:ascii="Rockwell" w:hAnsi="Rockwell"/>
          <w:sz w:val="20"/>
          <w:szCs w:val="20"/>
        </w:rPr>
      </w:pPr>
      <w:r w:rsidRPr="008A2538">
        <w:rPr>
          <w:rFonts w:ascii="Rockwell" w:hAnsi="Rockwell"/>
          <w:sz w:val="20"/>
          <w:szCs w:val="20"/>
        </w:rPr>
        <w:t>This form allows you to refer yourself for podiatry assessment/</w:t>
      </w:r>
      <w:proofErr w:type="spellStart"/>
      <w:r w:rsidRPr="008A2538">
        <w:rPr>
          <w:rFonts w:ascii="Rockwell" w:hAnsi="Rockwell"/>
          <w:sz w:val="20"/>
          <w:szCs w:val="20"/>
        </w:rPr>
        <w:t>treatment</w:t>
      </w:r>
      <w:proofErr w:type="gramStart"/>
      <w:r w:rsidRPr="008A2538">
        <w:rPr>
          <w:rFonts w:ascii="Rockwell" w:hAnsi="Rockwell"/>
          <w:sz w:val="20"/>
          <w:szCs w:val="20"/>
        </w:rPr>
        <w:t>,without</w:t>
      </w:r>
      <w:proofErr w:type="spellEnd"/>
      <w:proofErr w:type="gramEnd"/>
      <w:r w:rsidRPr="008A2538">
        <w:rPr>
          <w:rFonts w:ascii="Rockwell" w:hAnsi="Rockwell"/>
          <w:sz w:val="20"/>
          <w:szCs w:val="20"/>
        </w:rPr>
        <w:t xml:space="preserve"> seeing your GP.</w:t>
      </w:r>
    </w:p>
    <w:p w:rsidR="00E61893" w:rsidRPr="0016128F" w:rsidRDefault="00070CA9" w:rsidP="00045E6C">
      <w:pPr>
        <w:spacing w:line="240" w:lineRule="auto"/>
        <w:rPr>
          <w:rFonts w:ascii="Rockwell" w:hAnsi="Rockwell"/>
          <w:b/>
          <w:sz w:val="20"/>
          <w:szCs w:val="20"/>
          <w:u w:val="single"/>
        </w:rPr>
      </w:pPr>
      <w:r w:rsidRPr="0016128F">
        <w:rPr>
          <w:rFonts w:ascii="Rockwell" w:hAnsi="Rockwell"/>
          <w:b/>
          <w:sz w:val="20"/>
          <w:szCs w:val="20"/>
          <w:u w:val="single"/>
        </w:rPr>
        <w:t>PLEASE COMPLETE ALL DETAILS REQUESTED ON THE FORM. FAILURE TO DO THIS WILL RESULT IN YOUR ASSESSMENT/TREATMENT BEING DELAYED.</w:t>
      </w:r>
    </w:p>
    <w:p w:rsidR="00E61893" w:rsidRPr="008A2538" w:rsidRDefault="00E61893" w:rsidP="00174A9B">
      <w:pPr>
        <w:rPr>
          <w:rFonts w:ascii="Rockwell" w:hAnsi="Rockwell"/>
          <w:sz w:val="20"/>
          <w:szCs w:val="20"/>
        </w:rPr>
      </w:pPr>
      <w:r w:rsidRPr="008A2538">
        <w:rPr>
          <w:rFonts w:ascii="Rockwell" w:hAnsi="Rockwell"/>
          <w:sz w:val="20"/>
          <w:szCs w:val="20"/>
        </w:rPr>
        <w:t>SURNAME.........................</w:t>
      </w:r>
      <w:r w:rsidR="003B4B02" w:rsidRPr="008A2538">
        <w:rPr>
          <w:rFonts w:ascii="Rockwell" w:hAnsi="Rockwell"/>
          <w:sz w:val="20"/>
          <w:szCs w:val="20"/>
        </w:rPr>
        <w:t>..............</w:t>
      </w:r>
      <w:r w:rsidRPr="008A2538">
        <w:rPr>
          <w:rFonts w:ascii="Rockwell" w:hAnsi="Rockwell"/>
          <w:sz w:val="20"/>
          <w:szCs w:val="20"/>
        </w:rPr>
        <w:t xml:space="preserve">   FORENAME.........................</w:t>
      </w:r>
      <w:r w:rsidR="003B4B02" w:rsidRPr="008A2538">
        <w:rPr>
          <w:rFonts w:ascii="Rockwell" w:hAnsi="Rockwell"/>
          <w:sz w:val="20"/>
          <w:szCs w:val="20"/>
        </w:rPr>
        <w:t>.....................</w:t>
      </w:r>
      <w:r w:rsidRPr="008A2538">
        <w:rPr>
          <w:rFonts w:ascii="Rockwell" w:hAnsi="Rockwell"/>
          <w:sz w:val="20"/>
          <w:szCs w:val="20"/>
        </w:rPr>
        <w:t xml:space="preserve">  TITLE..........</w:t>
      </w:r>
      <w:r w:rsidR="003B4B02" w:rsidRPr="008A2538">
        <w:rPr>
          <w:rFonts w:ascii="Rockwell" w:hAnsi="Rockwell"/>
          <w:sz w:val="20"/>
          <w:szCs w:val="20"/>
        </w:rPr>
        <w:t>......................</w:t>
      </w:r>
    </w:p>
    <w:p w:rsidR="00E61893" w:rsidRPr="008A2538" w:rsidRDefault="00E61893" w:rsidP="00174A9B">
      <w:pPr>
        <w:rPr>
          <w:rFonts w:ascii="Rockwell" w:hAnsi="Rockwell"/>
          <w:sz w:val="20"/>
          <w:szCs w:val="20"/>
        </w:rPr>
      </w:pPr>
      <w:r w:rsidRPr="008A2538">
        <w:rPr>
          <w:rFonts w:ascii="Rockwell" w:hAnsi="Rockwell"/>
          <w:sz w:val="20"/>
          <w:szCs w:val="20"/>
        </w:rPr>
        <w:t>KNOWN AS.......................</w:t>
      </w:r>
      <w:r w:rsidR="003B4B02" w:rsidRPr="008A2538">
        <w:rPr>
          <w:rFonts w:ascii="Rockwell" w:hAnsi="Rockwell"/>
          <w:sz w:val="20"/>
          <w:szCs w:val="20"/>
        </w:rPr>
        <w:t xml:space="preserve">..............  </w:t>
      </w:r>
      <w:r w:rsidRPr="008A2538">
        <w:rPr>
          <w:rFonts w:ascii="Rockwell" w:hAnsi="Rockwell"/>
          <w:sz w:val="20"/>
          <w:szCs w:val="20"/>
        </w:rPr>
        <w:t>DATE OF BIRTH.......................................</w:t>
      </w:r>
      <w:r w:rsidR="00191BDE">
        <w:rPr>
          <w:rFonts w:ascii="Rockwell" w:hAnsi="Rockwell"/>
          <w:sz w:val="20"/>
          <w:szCs w:val="20"/>
        </w:rPr>
        <w:t>.................</w:t>
      </w:r>
    </w:p>
    <w:p w:rsidR="00E61893" w:rsidRPr="008A2538" w:rsidRDefault="00E61893" w:rsidP="003B4B02">
      <w:pPr>
        <w:spacing w:line="480" w:lineRule="auto"/>
        <w:rPr>
          <w:rFonts w:ascii="Rockwell" w:hAnsi="Rockwell"/>
          <w:sz w:val="20"/>
          <w:szCs w:val="20"/>
        </w:rPr>
      </w:pPr>
      <w:r w:rsidRPr="008A2538">
        <w:rPr>
          <w:rFonts w:ascii="Rockwell" w:hAnsi="Rockwell"/>
          <w:sz w:val="20"/>
          <w:szCs w:val="20"/>
        </w:rPr>
        <w:t>ADDRESS</w:t>
      </w:r>
      <w:proofErr w:type="gramStart"/>
      <w:r w:rsidRPr="008A2538">
        <w:rPr>
          <w:rFonts w:ascii="Rockwell" w:hAnsi="Rockwell"/>
          <w:sz w:val="20"/>
          <w:szCs w:val="20"/>
        </w:rPr>
        <w:t xml:space="preserve">....................................................................................................................................................... </w:t>
      </w:r>
      <w:r w:rsidR="003B4B02" w:rsidRPr="008A2538">
        <w:rPr>
          <w:rFonts w:ascii="Rockwell" w:hAnsi="Rockwell"/>
          <w:sz w:val="20"/>
          <w:szCs w:val="20"/>
        </w:rPr>
        <w:t>......................................................................................................................</w:t>
      </w:r>
      <w:proofErr w:type="gramEnd"/>
      <w:r w:rsidRPr="008A2538">
        <w:rPr>
          <w:rFonts w:ascii="Rockwell" w:hAnsi="Rockwell"/>
          <w:sz w:val="20"/>
          <w:szCs w:val="20"/>
        </w:rPr>
        <w:t xml:space="preserve"> POSTCODE.............................</w:t>
      </w:r>
    </w:p>
    <w:p w:rsidR="008A2538" w:rsidRPr="008A2538" w:rsidRDefault="008A2538" w:rsidP="003B4B02">
      <w:pPr>
        <w:spacing w:line="480" w:lineRule="auto"/>
        <w:rPr>
          <w:rFonts w:ascii="Rockwell" w:hAnsi="Rockwell"/>
          <w:sz w:val="20"/>
          <w:szCs w:val="20"/>
        </w:rPr>
      </w:pPr>
      <w:r w:rsidRPr="008A2538">
        <w:rPr>
          <w:rFonts w:ascii="Rockwell" w:hAnsi="Rockwell"/>
          <w:sz w:val="20"/>
          <w:szCs w:val="20"/>
        </w:rPr>
        <w:t>OCCUPATION.......................................................  WEIGHT.........................</w:t>
      </w:r>
    </w:p>
    <w:p w:rsidR="00E61893" w:rsidRPr="008A2538" w:rsidRDefault="00E61893" w:rsidP="00174A9B">
      <w:pPr>
        <w:rPr>
          <w:rFonts w:ascii="Rockwell" w:hAnsi="Rockwell"/>
          <w:sz w:val="20"/>
          <w:szCs w:val="20"/>
        </w:rPr>
      </w:pPr>
      <w:r w:rsidRPr="008A2538">
        <w:rPr>
          <w:rFonts w:ascii="Rockwell" w:hAnsi="Rockwell"/>
          <w:sz w:val="20"/>
          <w:szCs w:val="20"/>
        </w:rPr>
        <w:t>REGISTERED HEALTH CENTRE.....................................................................</w:t>
      </w:r>
      <w:r w:rsidR="003B4B02" w:rsidRPr="008A2538">
        <w:rPr>
          <w:rFonts w:ascii="Rockwell" w:hAnsi="Rockwell"/>
          <w:sz w:val="20"/>
          <w:szCs w:val="20"/>
        </w:rPr>
        <w:t>.................................................</w:t>
      </w:r>
    </w:p>
    <w:p w:rsidR="00E61893" w:rsidRPr="008A2538" w:rsidRDefault="00E61893" w:rsidP="00070CA9">
      <w:pPr>
        <w:spacing w:line="480" w:lineRule="auto"/>
        <w:rPr>
          <w:rFonts w:ascii="Rockwell" w:hAnsi="Rockwell"/>
          <w:sz w:val="20"/>
          <w:szCs w:val="20"/>
        </w:rPr>
      </w:pPr>
      <w:r w:rsidRPr="008A2538">
        <w:rPr>
          <w:rFonts w:ascii="Rockwell" w:hAnsi="Rockwell"/>
          <w:sz w:val="20"/>
          <w:szCs w:val="20"/>
        </w:rPr>
        <w:t xml:space="preserve">HOME </w:t>
      </w:r>
      <w:proofErr w:type="gramStart"/>
      <w:r w:rsidRPr="008A2538">
        <w:rPr>
          <w:rFonts w:ascii="Rockwell" w:hAnsi="Rockwell"/>
          <w:sz w:val="20"/>
          <w:szCs w:val="20"/>
        </w:rPr>
        <w:t>TE</w:t>
      </w:r>
      <w:r w:rsidR="00191BDE">
        <w:rPr>
          <w:rFonts w:ascii="Rockwell" w:hAnsi="Rockwell"/>
          <w:sz w:val="20"/>
          <w:szCs w:val="20"/>
        </w:rPr>
        <w:t>L ....................................</w:t>
      </w:r>
      <w:proofErr w:type="gramEnd"/>
      <w:r w:rsidRPr="008A2538">
        <w:rPr>
          <w:rFonts w:ascii="Rockwell" w:hAnsi="Rockwell"/>
          <w:sz w:val="20"/>
          <w:szCs w:val="20"/>
        </w:rPr>
        <w:t xml:space="preserve"> WORK </w:t>
      </w:r>
      <w:proofErr w:type="gramStart"/>
      <w:r w:rsidRPr="008A2538">
        <w:rPr>
          <w:rFonts w:ascii="Rockwell" w:hAnsi="Rockwell"/>
          <w:sz w:val="20"/>
          <w:szCs w:val="20"/>
        </w:rPr>
        <w:t>TEL ...............................</w:t>
      </w:r>
      <w:r w:rsidR="00191BDE">
        <w:rPr>
          <w:rFonts w:ascii="Rockwell" w:hAnsi="Rockwell"/>
          <w:sz w:val="20"/>
          <w:szCs w:val="20"/>
        </w:rPr>
        <w:t>............</w:t>
      </w:r>
      <w:proofErr w:type="gramEnd"/>
      <w:r w:rsidR="00070CA9" w:rsidRPr="008A2538">
        <w:rPr>
          <w:rFonts w:ascii="Rockwell" w:hAnsi="Rockwell"/>
          <w:sz w:val="20"/>
          <w:szCs w:val="20"/>
        </w:rPr>
        <w:t xml:space="preserve">  </w:t>
      </w:r>
      <w:proofErr w:type="gramStart"/>
      <w:r w:rsidR="00070CA9" w:rsidRPr="008A2538">
        <w:rPr>
          <w:rFonts w:ascii="Rockwell" w:hAnsi="Rockwell"/>
          <w:sz w:val="20"/>
          <w:szCs w:val="20"/>
        </w:rPr>
        <w:t>MOBILE</w:t>
      </w:r>
      <w:r w:rsidRPr="008A2538">
        <w:rPr>
          <w:rFonts w:ascii="Rockwell" w:hAnsi="Rockwell"/>
          <w:sz w:val="20"/>
          <w:szCs w:val="20"/>
        </w:rPr>
        <w:t xml:space="preserve"> ...........................</w:t>
      </w:r>
      <w:r w:rsidR="00070CA9" w:rsidRPr="008A2538">
        <w:rPr>
          <w:rFonts w:ascii="Rockwell" w:hAnsi="Rockwell"/>
          <w:sz w:val="20"/>
          <w:szCs w:val="20"/>
        </w:rPr>
        <w:t>........</w:t>
      </w:r>
      <w:r w:rsidR="00191BDE">
        <w:rPr>
          <w:rFonts w:ascii="Rockwell" w:hAnsi="Rockwell"/>
          <w:sz w:val="20"/>
          <w:szCs w:val="20"/>
        </w:rPr>
        <w:t>.</w:t>
      </w:r>
      <w:proofErr w:type="gramEnd"/>
      <w:r w:rsidRPr="008A2538">
        <w:rPr>
          <w:rFonts w:ascii="Rockwell" w:hAnsi="Rockwell"/>
          <w:sz w:val="20"/>
          <w:szCs w:val="20"/>
        </w:rPr>
        <w:t xml:space="preserve">  </w:t>
      </w:r>
      <w:r w:rsidR="00070CA9" w:rsidRPr="008A2538">
        <w:rPr>
          <w:rFonts w:ascii="Rockwell" w:hAnsi="Rockwell"/>
          <w:sz w:val="20"/>
          <w:szCs w:val="20"/>
        </w:rPr>
        <w:t xml:space="preserve">                </w:t>
      </w:r>
      <w:r w:rsidR="008A2538" w:rsidRPr="008A2538">
        <w:rPr>
          <w:rFonts w:ascii="Rockwell" w:hAnsi="Rockwell"/>
          <w:sz w:val="20"/>
          <w:szCs w:val="20"/>
        </w:rPr>
        <w:t xml:space="preserve">                         </w:t>
      </w:r>
      <w:r w:rsidR="00070CA9" w:rsidRPr="008A2538">
        <w:rPr>
          <w:rFonts w:ascii="Rockwell" w:hAnsi="Rockwell"/>
          <w:sz w:val="20"/>
          <w:szCs w:val="20"/>
        </w:rPr>
        <w:t xml:space="preserve">  </w:t>
      </w:r>
      <w:r w:rsidRPr="008A2538">
        <w:rPr>
          <w:rFonts w:ascii="Rockwell" w:hAnsi="Rockwell"/>
          <w:sz w:val="20"/>
          <w:szCs w:val="20"/>
        </w:rPr>
        <w:t>E-MAIL.......</w:t>
      </w:r>
      <w:r w:rsidR="00070CA9" w:rsidRPr="008A2538">
        <w:rPr>
          <w:rFonts w:ascii="Rockwell" w:hAnsi="Rockwell"/>
          <w:sz w:val="20"/>
          <w:szCs w:val="20"/>
        </w:rPr>
        <w:t>............................</w:t>
      </w:r>
      <w:r w:rsidR="00191BDE">
        <w:rPr>
          <w:rFonts w:ascii="Rockwell" w:hAnsi="Rockwell"/>
          <w:sz w:val="20"/>
          <w:szCs w:val="20"/>
        </w:rPr>
        <w:t>.................</w:t>
      </w:r>
    </w:p>
    <w:p w:rsidR="008A2538" w:rsidRPr="008A2538" w:rsidRDefault="00070CA9" w:rsidP="008A2538">
      <w:pPr>
        <w:spacing w:line="240" w:lineRule="auto"/>
        <w:rPr>
          <w:rFonts w:ascii="Rockwell" w:hAnsi="Rockwell"/>
          <w:sz w:val="20"/>
          <w:szCs w:val="20"/>
        </w:rPr>
      </w:pPr>
      <w:r w:rsidRPr="008A2538">
        <w:rPr>
          <w:rFonts w:ascii="Rockwell" w:hAnsi="Rockwell"/>
          <w:sz w:val="20"/>
          <w:szCs w:val="20"/>
        </w:rPr>
        <w:t xml:space="preserve">NEXT OF KIN.......................................................  HOME TEL.............................  MOBILE.............................. </w:t>
      </w:r>
    </w:p>
    <w:p w:rsidR="008A2538" w:rsidRPr="008A2538" w:rsidRDefault="00070CA9" w:rsidP="008A2538">
      <w:pPr>
        <w:spacing w:line="240" w:lineRule="auto"/>
        <w:rPr>
          <w:rFonts w:ascii="Rockwell" w:hAnsi="Rockwell"/>
          <w:sz w:val="20"/>
          <w:szCs w:val="20"/>
        </w:rPr>
      </w:pPr>
      <w:r w:rsidRPr="008A2538">
        <w:rPr>
          <w:rFonts w:ascii="Rockwell" w:hAnsi="Rockwell"/>
          <w:sz w:val="20"/>
          <w:szCs w:val="20"/>
        </w:rPr>
        <w:t xml:space="preserve"> E-MAIL.........................................</w:t>
      </w:r>
      <w:r w:rsidR="00191BDE">
        <w:rPr>
          <w:rFonts w:ascii="Rockwell" w:hAnsi="Rockwell"/>
          <w:sz w:val="20"/>
          <w:szCs w:val="20"/>
        </w:rPr>
        <w:t>............</w:t>
      </w:r>
    </w:p>
    <w:p w:rsidR="00045E6C" w:rsidRPr="008A2538" w:rsidRDefault="00045E6C" w:rsidP="008A2538">
      <w:pPr>
        <w:spacing w:line="240" w:lineRule="auto"/>
        <w:rPr>
          <w:rFonts w:ascii="Rockwell" w:hAnsi="Rockwell"/>
          <w:sz w:val="20"/>
          <w:szCs w:val="20"/>
        </w:rPr>
      </w:pPr>
      <w:r w:rsidRPr="008A2538">
        <w:rPr>
          <w:rFonts w:ascii="Rockwell" w:hAnsi="Rockwell"/>
          <w:sz w:val="20"/>
          <w:szCs w:val="20"/>
        </w:rPr>
        <w:t>(By</w:t>
      </w:r>
      <w:r w:rsidR="00191BDE">
        <w:rPr>
          <w:rFonts w:ascii="Rockwell" w:hAnsi="Rockwell"/>
          <w:sz w:val="20"/>
          <w:szCs w:val="20"/>
        </w:rPr>
        <w:t xml:space="preserve"> supplying your contact details</w:t>
      </w:r>
      <w:r w:rsidRPr="008A2538">
        <w:rPr>
          <w:rFonts w:ascii="Rockwell" w:hAnsi="Rockwell"/>
          <w:sz w:val="20"/>
          <w:szCs w:val="20"/>
        </w:rPr>
        <w:t xml:space="preserve"> we assume we have consent to contact you this way)</w:t>
      </w:r>
    </w:p>
    <w:p w:rsidR="003B4B02" w:rsidRPr="008A2538" w:rsidRDefault="003B4B02" w:rsidP="00174A9B">
      <w:pPr>
        <w:spacing w:line="240" w:lineRule="auto"/>
        <w:rPr>
          <w:rFonts w:ascii="Rockwell" w:hAnsi="Rockwell"/>
          <w:sz w:val="20"/>
          <w:szCs w:val="20"/>
          <w:u w:val="single"/>
        </w:rPr>
      </w:pPr>
    </w:p>
    <w:p w:rsidR="00045E6C" w:rsidRPr="00D72ABA" w:rsidRDefault="00045E6C" w:rsidP="00174A9B">
      <w:pPr>
        <w:spacing w:line="240" w:lineRule="auto"/>
        <w:rPr>
          <w:rFonts w:ascii="Rockwell" w:hAnsi="Rockwell"/>
          <w:b/>
          <w:sz w:val="20"/>
          <w:szCs w:val="20"/>
          <w:u w:val="single"/>
        </w:rPr>
      </w:pPr>
      <w:r w:rsidRPr="00D72ABA">
        <w:rPr>
          <w:rFonts w:ascii="Rockwell" w:hAnsi="Rockwell"/>
          <w:b/>
          <w:sz w:val="20"/>
          <w:szCs w:val="20"/>
          <w:u w:val="single"/>
        </w:rPr>
        <w:t>THE PODIATRY SERVICE DOES NOT OFFER A NAIL CUTTING SERVICE IN THE ABSENCE OF RELEV</w:t>
      </w:r>
      <w:r w:rsidR="000A1C4B">
        <w:rPr>
          <w:rFonts w:ascii="Rockwell" w:hAnsi="Rockwell"/>
          <w:b/>
          <w:sz w:val="20"/>
          <w:szCs w:val="20"/>
          <w:u w:val="single"/>
        </w:rPr>
        <w:t>A</w:t>
      </w:r>
      <w:r w:rsidRPr="00D72ABA">
        <w:rPr>
          <w:rFonts w:ascii="Rockwell" w:hAnsi="Rockwell"/>
          <w:b/>
          <w:sz w:val="20"/>
          <w:szCs w:val="20"/>
          <w:u w:val="single"/>
        </w:rPr>
        <w:t>NT MEDICAL/PODIATRIC NEED.</w:t>
      </w:r>
    </w:p>
    <w:p w:rsidR="003B4B02" w:rsidRPr="008A2538" w:rsidRDefault="003B4B02" w:rsidP="00174A9B">
      <w:pPr>
        <w:rPr>
          <w:rFonts w:ascii="Rockwell" w:hAnsi="Rockwell"/>
          <w:b/>
          <w:sz w:val="20"/>
          <w:szCs w:val="20"/>
          <w:u w:val="single"/>
        </w:rPr>
      </w:pPr>
    </w:p>
    <w:tbl>
      <w:tblPr>
        <w:tblW w:w="0" w:type="auto"/>
        <w:tblInd w:w="4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79"/>
      </w:tblGrid>
      <w:tr w:rsidR="003B4B02" w:rsidRPr="008A2538" w:rsidTr="008A2538">
        <w:trPr>
          <w:trHeight w:val="3005"/>
        </w:trPr>
        <w:tc>
          <w:tcPr>
            <w:tcW w:w="9079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3B4B02" w:rsidRPr="008A2538" w:rsidRDefault="003B4B02" w:rsidP="008A2538">
            <w:pPr>
              <w:ind w:left="127"/>
              <w:jc w:val="center"/>
              <w:rPr>
                <w:rFonts w:ascii="Rockwell" w:hAnsi="Rockwell"/>
                <w:b/>
                <w:sz w:val="20"/>
                <w:szCs w:val="20"/>
                <w:u w:val="single"/>
              </w:rPr>
            </w:pPr>
          </w:p>
          <w:p w:rsidR="003B4B02" w:rsidRPr="008A2538" w:rsidRDefault="003B4B02" w:rsidP="008A2538">
            <w:pPr>
              <w:ind w:left="127"/>
              <w:rPr>
                <w:rFonts w:ascii="Rockwell" w:hAnsi="Rockwell"/>
                <w:sz w:val="20"/>
                <w:szCs w:val="20"/>
              </w:rPr>
            </w:pPr>
            <w:r w:rsidRPr="008A2538">
              <w:rPr>
                <w:rFonts w:ascii="Rockwell" w:hAnsi="Rockwell"/>
                <w:b/>
                <w:sz w:val="20"/>
                <w:szCs w:val="20"/>
                <w:u w:val="single"/>
              </w:rPr>
              <w:t>GENERAL HEALTH</w:t>
            </w:r>
            <w:r w:rsidRPr="008A2538">
              <w:rPr>
                <w:rFonts w:ascii="Rockwell" w:hAnsi="Rockwell"/>
                <w:b/>
                <w:sz w:val="20"/>
                <w:szCs w:val="20"/>
              </w:rPr>
              <w:t xml:space="preserve"> (</w:t>
            </w:r>
            <w:r w:rsidRPr="008A2538">
              <w:rPr>
                <w:rFonts w:ascii="Rockwell" w:hAnsi="Rockwell"/>
                <w:sz w:val="20"/>
                <w:szCs w:val="20"/>
              </w:rPr>
              <w:t xml:space="preserve">PLEASE TICK </w:t>
            </w:r>
            <w:r w:rsidR="00191BDE">
              <w:rPr>
                <w:rFonts w:ascii="Rockwell" w:hAnsi="Rockwell"/>
                <w:sz w:val="20"/>
                <w:szCs w:val="20"/>
              </w:rPr>
              <w:t xml:space="preserve">ALL </w:t>
            </w:r>
            <w:r w:rsidRPr="008A2538">
              <w:rPr>
                <w:rFonts w:ascii="Rockwell" w:hAnsi="Rockwell"/>
                <w:sz w:val="20"/>
                <w:szCs w:val="20"/>
              </w:rPr>
              <w:t>THOSE THAT APPLY TO YOU)</w:t>
            </w:r>
          </w:p>
          <w:p w:rsidR="005F677A" w:rsidRPr="00676D66" w:rsidRDefault="003B4B02" w:rsidP="008A2538">
            <w:pPr>
              <w:ind w:left="127"/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A2538">
              <w:rPr>
                <w:rFonts w:ascii="Rockwell" w:hAnsi="Rockwell"/>
                <w:sz w:val="20"/>
                <w:szCs w:val="20"/>
              </w:rPr>
              <w:t xml:space="preserve">General good health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bookmarkStart w:id="1" w:name="Check4"/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bookmarkEnd w:id="1"/>
            <w:r w:rsidR="00191BDE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   </w:t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Diabetes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191BDE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5F677A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  </w:t>
            </w:r>
          </w:p>
          <w:p w:rsidR="003B4B02" w:rsidRPr="008A2538" w:rsidRDefault="003B4B02" w:rsidP="008A2538">
            <w:pPr>
              <w:ind w:left="127"/>
              <w:rPr>
                <w:rFonts w:ascii="Rockwell" w:hAnsi="Rockwell"/>
                <w:sz w:val="20"/>
                <w:szCs w:val="20"/>
              </w:rPr>
            </w:pPr>
            <w:r w:rsidRPr="008A2538">
              <w:rPr>
                <w:rFonts w:ascii="Rockwell" w:hAnsi="Rockwell"/>
                <w:sz w:val="20"/>
                <w:szCs w:val="20"/>
              </w:rPr>
              <w:t xml:space="preserve">Poor circulation (resulting in cramp/pain in legs when walking)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</w:p>
          <w:p w:rsidR="003B4B02" w:rsidRPr="00676D66" w:rsidRDefault="008A2538" w:rsidP="008A2538">
            <w:pPr>
              <w:tabs>
                <w:tab w:val="center" w:pos="4495"/>
                <w:tab w:val="left" w:pos="6465"/>
              </w:tabs>
              <w:jc w:val="both"/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  <w:r w:rsidR="003B4B0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Rheumatoid/Inflammatory Arthritis  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3B4B0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ab/>
            </w:r>
          </w:p>
          <w:p w:rsidR="003B4B02" w:rsidRPr="00676D66" w:rsidRDefault="003B4B02" w:rsidP="008A2538">
            <w:pPr>
              <w:ind w:left="127"/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676D66">
              <w:rPr>
                <w:sz w:val="20"/>
                <w:szCs w:val="20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MEDICATION </w:t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(Please list all medication you are prescribed from your GP)</w:t>
            </w:r>
          </w:p>
          <w:p w:rsidR="003B4B02" w:rsidRPr="00676D66" w:rsidRDefault="003B4B02" w:rsidP="008A2538">
            <w:pPr>
              <w:ind w:left="127"/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  <w:p w:rsidR="003B4B02" w:rsidRPr="00676D66" w:rsidRDefault="003B4B02" w:rsidP="008A2538">
            <w:pPr>
              <w:ind w:left="127"/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  <w:p w:rsidR="003B4B02" w:rsidRPr="00676D66" w:rsidRDefault="003B4B02" w:rsidP="008A2538">
            <w:pPr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676D66">
              <w:rPr>
                <w:sz w:val="20"/>
                <w:szCs w:val="20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LLERGIES</w:t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(please list any allergies)</w:t>
            </w:r>
          </w:p>
          <w:p w:rsidR="003B4B02" w:rsidRPr="00676D66" w:rsidRDefault="003B4B02" w:rsidP="008A2538">
            <w:pPr>
              <w:ind w:left="127"/>
              <w:jc w:val="center"/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  <w:p w:rsidR="003B4B02" w:rsidRPr="00676D66" w:rsidRDefault="003B4B02" w:rsidP="008A2538">
            <w:pPr>
              <w:ind w:left="127"/>
              <w:jc w:val="center"/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  <w:p w:rsidR="003B4B02" w:rsidRPr="008A2538" w:rsidRDefault="003B4B02" w:rsidP="008A2538">
            <w:pPr>
              <w:ind w:left="127"/>
              <w:jc w:val="center"/>
              <w:rPr>
                <w:rFonts w:ascii="Rockwell" w:hAnsi="Rockwell"/>
                <w:b/>
                <w:sz w:val="20"/>
                <w:szCs w:val="20"/>
                <w:u w:val="single"/>
              </w:rPr>
            </w:pPr>
          </w:p>
        </w:tc>
      </w:tr>
    </w:tbl>
    <w:p w:rsidR="003B4B02" w:rsidRPr="00676D66" w:rsidRDefault="003B4B02" w:rsidP="00174A9B">
      <w:pPr>
        <w:rPr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pPr w:leftFromText="180" w:rightFromText="180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88"/>
      </w:tblGrid>
      <w:tr w:rsidR="001B385A" w:rsidRPr="008A2538" w:rsidTr="00144A64">
        <w:trPr>
          <w:trHeight w:val="2767"/>
        </w:trPr>
        <w:tc>
          <w:tcPr>
            <w:tcW w:w="9588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1B385A" w:rsidRPr="00676D66" w:rsidRDefault="001B385A" w:rsidP="00144A64">
            <w:pPr>
              <w:ind w:left="63"/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676D66">
              <w:rPr>
                <w:b/>
                <w:sz w:val="20"/>
                <w:szCs w:val="20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OOT HEALTH</w:t>
            </w:r>
            <w:r w:rsidR="00191BDE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(PLEASE TICK ALL THOSE THAT APPLY TO YOU)</w:t>
            </w:r>
          </w:p>
          <w:p w:rsidR="001B385A" w:rsidRPr="00676D66" w:rsidRDefault="001B385A" w:rsidP="00144A64">
            <w:pPr>
              <w:spacing w:line="240" w:lineRule="auto"/>
              <w:ind w:left="63"/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Foot ulcer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Foot/toe infection (requiring antibiotics)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 Loss of sensation in feet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</w:p>
          <w:p w:rsidR="001B385A" w:rsidRPr="00676D66" w:rsidRDefault="001B385A" w:rsidP="00144A64">
            <w:pPr>
              <w:spacing w:line="240" w:lineRule="auto"/>
              <w:ind w:left="63"/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ain in feet/ankle/legs (when walking/running/exercising)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Trauma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</w:p>
          <w:p w:rsidR="001B385A" w:rsidRPr="00676D66" w:rsidRDefault="001B385A" w:rsidP="00144A64">
            <w:pPr>
              <w:spacing w:line="240" w:lineRule="auto"/>
              <w:ind w:left="63"/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Gangrene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   Ingrown toe nail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Painful corns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Heel pain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Knee pain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Ankle pain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</w:p>
          <w:p w:rsidR="001B385A" w:rsidRPr="00676D66" w:rsidRDefault="001B385A" w:rsidP="00144A64">
            <w:pPr>
              <w:spacing w:line="240" w:lineRule="auto"/>
              <w:ind w:left="63"/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Foot pain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  Thick painful hard skin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  <w:r w:rsidR="008A2538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ports Injury 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3D5DBE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Painful Thickened Nails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3D5DBE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5F677A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</w:p>
          <w:p w:rsidR="005F677A" w:rsidRPr="00676D66" w:rsidRDefault="00676D66" w:rsidP="00144A64">
            <w:pPr>
              <w:spacing w:line="240" w:lineRule="auto"/>
              <w:ind w:left="63"/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676D66">
              <w:rPr>
                <w:noProof/>
                <w:sz w:val="20"/>
                <w:szCs w:val="20"/>
                <w:lang w:eastAsia="en-GB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1386205</wp:posOffset>
                      </wp:positionH>
                      <wp:positionV relativeFrom="paragraph">
                        <wp:posOffset>60960</wp:posOffset>
                      </wp:positionV>
                      <wp:extent cx="152400" cy="90805"/>
                      <wp:effectExtent l="9525" t="8890" r="9525" b="5080"/>
                      <wp:wrapNone/>
                      <wp:docPr id="2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E2FE4F" id="Rectangle 3" o:spid="_x0000_s1026" style="position:absolute;margin-left:109.15pt;margin-top:4.8pt;width:12pt;height:7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"/>
                  </w:pict>
                </mc:Fallback>
              </mc:AlternateContent>
            </w:r>
            <w:r w:rsidR="005F677A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Diabetic foot assessment  </w:t>
            </w:r>
          </w:p>
          <w:p w:rsidR="001B385A" w:rsidRPr="00676D66" w:rsidRDefault="00144A64" w:rsidP="00191BDE">
            <w:pPr>
              <w:spacing w:line="240" w:lineRule="auto"/>
              <w:ind w:left="63"/>
              <w:rPr>
                <w:b/>
                <w:sz w:val="20"/>
                <w:szCs w:val="20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mputation of leg/foot/toe</w:t>
            </w:r>
            <w:r w:rsidRPr="00676D66">
              <w:rPr>
                <w:b/>
                <w:sz w:val="20"/>
                <w:szCs w:val="20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instrText xml:space="preserve"> FORMCHECKBOX </w:instrText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r>
            <w:r w:rsidR="00A97A77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separate"/>
            </w:r>
            <w:r w:rsidR="004E23A2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fldChar w:fldCharType="end"/>
            </w:r>
            <w:r w:rsidR="00191BDE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(please indicate reason for </w:t>
            </w:r>
            <w:r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mputation)..................................................</w:t>
            </w:r>
            <w:r w:rsidR="008A2538" w:rsidRPr="00676D66"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................</w:t>
            </w:r>
          </w:p>
        </w:tc>
      </w:tr>
    </w:tbl>
    <w:p w:rsidR="00144A64" w:rsidRPr="00676D66" w:rsidRDefault="00144A64" w:rsidP="0085081D">
      <w:pPr>
        <w:spacing w:line="240" w:lineRule="auto"/>
        <w:rPr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676D66" w:rsidRDefault="00144A64" w:rsidP="0085081D">
      <w:pPr>
        <w:spacing w:line="240" w:lineRule="auto"/>
        <w:rPr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676D66" w:rsidRDefault="00144A64" w:rsidP="0085081D">
      <w:pPr>
        <w:spacing w:line="240" w:lineRule="auto"/>
        <w:rPr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676D66" w:rsidRDefault="00144A64" w:rsidP="0085081D">
      <w:pPr>
        <w:spacing w:line="240" w:lineRule="auto"/>
        <w:rPr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676D66" w:rsidRDefault="00144A64" w:rsidP="0085081D">
      <w:pPr>
        <w:spacing w:line="240" w:lineRule="auto"/>
        <w:rPr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676D66" w:rsidRDefault="00144A64" w:rsidP="0085081D">
      <w:pPr>
        <w:spacing w:line="240" w:lineRule="auto"/>
        <w:rPr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676D66" w:rsidRDefault="00144A64" w:rsidP="0085081D">
      <w:pPr>
        <w:spacing w:line="240" w:lineRule="auto"/>
        <w:rPr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676D66" w:rsidRDefault="00144A64" w:rsidP="0085081D">
      <w:pPr>
        <w:spacing w:line="240" w:lineRule="auto"/>
        <w:rPr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44A64" w:rsidRPr="00676D66" w:rsidRDefault="00144A64" w:rsidP="0085081D">
      <w:pPr>
        <w:spacing w:line="240" w:lineRule="auto"/>
        <w:rPr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047556" w:rsidRPr="00676D66" w:rsidRDefault="00047556" w:rsidP="0085081D">
      <w:pPr>
        <w:spacing w:line="240" w:lineRule="auto"/>
        <w:rPr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76D66">
        <w:rPr>
          <w:b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ODIATRY NEED.</w:t>
      </w:r>
    </w:p>
    <w:p w:rsidR="00047556" w:rsidRPr="00676D66" w:rsidRDefault="00047556" w:rsidP="0085081D">
      <w:pPr>
        <w:spacing w:line="240" w:lineRule="auto"/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lease give a brief description of why you feel you need podiatry assessment/treatment.</w:t>
      </w:r>
    </w:p>
    <w:p w:rsidR="004D5359" w:rsidRPr="00676D66" w:rsidRDefault="00047556" w:rsidP="004D5359">
      <w:pPr>
        <w:spacing w:line="360" w:lineRule="auto"/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4D5359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........................................................................................</w:t>
      </w:r>
      <w:r w:rsidR="00191BDE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.......................................................</w:t>
      </w:r>
    </w:p>
    <w:p w:rsidR="001B385A" w:rsidRPr="00676D66" w:rsidRDefault="00047556" w:rsidP="004D5359">
      <w:pPr>
        <w:spacing w:line="360" w:lineRule="auto"/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How long have you had this problem</w:t>
      </w:r>
      <w:proofErr w:type="gramStart"/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?.........................................................................</w:t>
      </w:r>
      <w:proofErr w:type="gramEnd"/>
    </w:p>
    <w:p w:rsidR="008A2538" w:rsidRPr="00676D66" w:rsidRDefault="00047556" w:rsidP="008A2538">
      <w:pPr>
        <w:spacing w:line="240" w:lineRule="auto"/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re the symptoms worsening?  Yes </w:t>
      </w:r>
      <w:r w:rsidR="004E23A2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A97A77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A97A77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E23A2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No </w:t>
      </w:r>
      <w:r w:rsidR="004E23A2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A97A77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A97A77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E23A2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Same </w:t>
      </w:r>
      <w:r w:rsidR="004E23A2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A97A77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A97A77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E23A2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</w:p>
    <w:p w:rsidR="004D5359" w:rsidRPr="00676D66" w:rsidRDefault="004D5359" w:rsidP="008A2538">
      <w:pPr>
        <w:spacing w:line="240" w:lineRule="auto"/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re you unable to work or care for a dependant because of this problem Yes </w:t>
      </w:r>
      <w:r w:rsidR="004E23A2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A97A77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A97A77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E23A2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No </w:t>
      </w:r>
      <w:r w:rsidR="004E23A2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A97A77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A97A77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E23A2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</w:p>
    <w:p w:rsidR="00047556" w:rsidRPr="00676D66" w:rsidRDefault="00047556" w:rsidP="001B385A">
      <w:pPr>
        <w:spacing w:line="240" w:lineRule="auto"/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Have you received NHS podiatry treatment in the last 6 months?  Yes  </w:t>
      </w:r>
      <w:r w:rsidR="004E23A2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A97A77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A97A77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E23A2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No </w:t>
      </w:r>
      <w:r w:rsidR="004E23A2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</w:checkBox>
          </w:ffData>
        </w:fldChar>
      </w: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FORMCHECKBOX </w:instrText>
      </w:r>
      <w:r w:rsidR="00A97A77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r>
      <w:r w:rsidR="00A97A77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r w:rsidR="004E23A2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end"/>
      </w:r>
    </w:p>
    <w:p w:rsidR="00047556" w:rsidRPr="00676D66" w:rsidRDefault="00174158" w:rsidP="00174158">
      <w:pPr>
        <w:spacing w:line="240" w:lineRule="auto"/>
        <w:rPr>
          <w:sz w:val="24"/>
          <w:szCs w:val="24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76D66">
        <w:rPr>
          <w:b/>
          <w:sz w:val="24"/>
          <w:szCs w:val="24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O ASSIST CLINICAL TRIAGE AND ASSESSMENT IT IS ADVISED TO TAKE AND ATTACH PHOTOGRAPH OF FOOT PROBLEM AND SEND WITH THIS FORM ELECTRONICALLY (e-mail) TO: </w:t>
      </w:r>
      <w:proofErr w:type="spellStart"/>
      <w:r w:rsidRPr="00676D66">
        <w:rPr>
          <w:b/>
          <w:sz w:val="24"/>
          <w:szCs w:val="24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het.podiatry@nhs.</w:t>
      </w:r>
      <w:r w:rsidR="00753DB3" w:rsidRPr="00676D66">
        <w:rPr>
          <w:b/>
          <w:sz w:val="24"/>
          <w:szCs w:val="24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cot</w:t>
      </w:r>
      <w:proofErr w:type="spellEnd"/>
    </w:p>
    <w:p w:rsidR="00191BDE" w:rsidRPr="00676D66" w:rsidRDefault="00191BDE" w:rsidP="00191BDE">
      <w:pPr>
        <w:spacing w:line="240" w:lineRule="auto"/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91BDE" w:rsidRPr="00676D66" w:rsidRDefault="0085081D" w:rsidP="00191BDE">
      <w:pPr>
        <w:spacing w:line="240" w:lineRule="auto"/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ignature........................................</w:t>
      </w:r>
      <w:r w:rsidR="00191BDE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...................</w:t>
      </w: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</w:t>
      </w:r>
      <w:r w:rsidR="00191BDE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..........</w:t>
      </w: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Date................................................</w:t>
      </w:r>
    </w:p>
    <w:p w:rsidR="0085081D" w:rsidRPr="00676D66" w:rsidRDefault="0085081D" w:rsidP="00191BDE">
      <w:pPr>
        <w:spacing w:line="240" w:lineRule="auto"/>
        <w:rPr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76D66">
        <w:rPr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LEASE SEND COMPLETED</w:t>
      </w:r>
      <w:r w:rsidR="00174158" w:rsidRPr="00676D66">
        <w:rPr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676D66">
        <w:rPr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ORM</w:t>
      </w:r>
      <w:r w:rsidR="00174158" w:rsidRPr="00676D66">
        <w:rPr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WITH PHOTOGRAPHS </w:t>
      </w:r>
      <w:r w:rsidRPr="00676D66">
        <w:rPr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O:</w:t>
      </w:r>
      <w:r w:rsidR="00174158" w:rsidRPr="00676D66">
        <w:rPr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proofErr w:type="spellStart"/>
      <w:r w:rsidR="009E4400" w:rsidRPr="00676D66">
        <w:rPr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het.</w:t>
      </w:r>
      <w:r w:rsidR="009E4400" w:rsidRPr="009E4400">
        <w:rPr>
          <w:b/>
        </w:rPr>
        <w:t>podiatry@nhs.scot</w:t>
      </w:r>
      <w:proofErr w:type="spellEnd"/>
    </w:p>
    <w:p w:rsidR="00174158" w:rsidRPr="00676D66" w:rsidRDefault="00174158" w:rsidP="00191BDE">
      <w:pPr>
        <w:spacing w:line="240" w:lineRule="auto"/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proofErr w:type="gramStart"/>
      <w:r w:rsidRPr="00676D66">
        <w:rPr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r</w:t>
      </w:r>
      <w:proofErr w:type="gramEnd"/>
    </w:p>
    <w:p w:rsidR="0085081D" w:rsidRPr="00676D66" w:rsidRDefault="0085081D" w:rsidP="00191BDE">
      <w:pPr>
        <w:spacing w:line="240" w:lineRule="auto"/>
        <w:rPr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76D66">
        <w:rPr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ODIATRY SERVICES, LERWICK HEALTH CENTRE, SOUTH ROAD, LERWICK, ZE1 0RB.</w:t>
      </w:r>
    </w:p>
    <w:p w:rsidR="0085081D" w:rsidRPr="00676D66" w:rsidRDefault="0085081D" w:rsidP="0085081D">
      <w:pPr>
        <w:spacing w:line="240" w:lineRule="auto"/>
        <w:rPr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174A9B" w:rsidRPr="00676D66" w:rsidRDefault="007865F7" w:rsidP="00174A9B">
      <w:pPr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Version </w:t>
      </w:r>
      <w:r w:rsidR="00676D66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</w:t>
      </w:r>
      <w:r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, </w:t>
      </w:r>
      <w:r w:rsidR="00676D66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ov</w:t>
      </w:r>
      <w:r w:rsidR="005C5440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2020</w:t>
      </w:r>
      <w:r w:rsidR="00047556" w:rsidRPr="00676D66"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</w:t>
      </w:r>
    </w:p>
    <w:p w:rsidR="00174A9B" w:rsidRPr="00676D66" w:rsidRDefault="00174A9B" w:rsidP="00174A9B">
      <w:pPr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pPr w:leftFromText="180" w:rightFromText="180" w:vertAnchor="text" w:horzAnchor="margin" w:tblpY="-1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59"/>
      </w:tblGrid>
      <w:tr w:rsidR="001B385A" w:rsidRPr="008A2538" w:rsidTr="00144A64">
        <w:trPr>
          <w:trHeight w:val="2343"/>
        </w:trPr>
        <w:tc>
          <w:tcPr>
            <w:tcW w:w="7059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1B385A" w:rsidRPr="00676D66" w:rsidRDefault="001B385A" w:rsidP="001B385A">
            <w:pPr>
              <w:spacing w:line="240" w:lineRule="auto"/>
              <w:ind w:left="84"/>
              <w:rPr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676D66">
              <w:rPr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OR OFFICAL USE ONLY</w:t>
            </w:r>
          </w:p>
          <w:p w:rsidR="001B385A" w:rsidRPr="00676D66" w:rsidRDefault="001B385A" w:rsidP="001B385A">
            <w:pPr>
              <w:spacing w:line="240" w:lineRule="auto"/>
              <w:ind w:left="84"/>
              <w:rPr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676D66">
              <w:rPr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Date received.........................................</w:t>
            </w:r>
          </w:p>
          <w:p w:rsidR="001B385A" w:rsidRPr="00676D66" w:rsidRDefault="001B385A" w:rsidP="001B385A">
            <w:pPr>
              <w:spacing w:line="240" w:lineRule="auto"/>
              <w:ind w:left="84"/>
              <w:rPr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676D66">
              <w:rPr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irst appointment date...................................</w:t>
            </w:r>
          </w:p>
          <w:p w:rsidR="001B385A" w:rsidRPr="00676D66" w:rsidRDefault="001B385A" w:rsidP="001B385A">
            <w:pPr>
              <w:spacing w:line="240" w:lineRule="auto"/>
              <w:ind w:left="84"/>
              <w:rPr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676D66">
              <w:rPr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irst appointment location.....................................................</w:t>
            </w:r>
          </w:p>
          <w:p w:rsidR="001B385A" w:rsidRPr="00676D66" w:rsidRDefault="001B385A" w:rsidP="001B385A">
            <w:pPr>
              <w:spacing w:line="240" w:lineRule="auto"/>
              <w:ind w:left="84"/>
              <w:rPr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676D66">
              <w:rPr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HI........................................................</w:t>
            </w:r>
          </w:p>
        </w:tc>
      </w:tr>
    </w:tbl>
    <w:p w:rsidR="00174A9B" w:rsidRPr="00676D66" w:rsidRDefault="00174A9B" w:rsidP="00174A9B">
      <w:pPr>
        <w:rPr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045E6C" w:rsidRPr="008A2538" w:rsidRDefault="00045E6C" w:rsidP="00E61893">
      <w:pPr>
        <w:rPr>
          <w:rFonts w:ascii="Rockwell" w:hAnsi="Rockwell"/>
          <w:sz w:val="20"/>
          <w:szCs w:val="20"/>
        </w:rPr>
      </w:pPr>
    </w:p>
    <w:p w:rsidR="00E61893" w:rsidRPr="008A2538" w:rsidRDefault="00E61893" w:rsidP="00E61893">
      <w:pPr>
        <w:rPr>
          <w:rFonts w:ascii="Rockwell" w:hAnsi="Rockwell"/>
          <w:b/>
          <w:sz w:val="20"/>
          <w:szCs w:val="20"/>
        </w:rPr>
      </w:pPr>
    </w:p>
    <w:p w:rsidR="00E61893" w:rsidRPr="00E61893" w:rsidRDefault="00E61893" w:rsidP="00E61893">
      <w:pPr>
        <w:rPr>
          <w:rFonts w:ascii="Rockwell" w:hAnsi="Rockwell"/>
        </w:rPr>
      </w:pPr>
    </w:p>
    <w:sectPr w:rsidR="00E61893" w:rsidRPr="00E61893" w:rsidSect="001B385A">
      <w:pgSz w:w="11906" w:h="16838"/>
      <w:pgMar w:top="170" w:right="567" w:bottom="170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zQ1NTE0NjQ0NzdV0lEKTi0uzszPAykwrAUAtLmf8iwAAAA="/>
  </w:docVars>
  <w:rsids>
    <w:rsidRoot w:val="00E61893"/>
    <w:rsid w:val="00006149"/>
    <w:rsid w:val="0003659C"/>
    <w:rsid w:val="00045E6C"/>
    <w:rsid w:val="00047556"/>
    <w:rsid w:val="00070CA9"/>
    <w:rsid w:val="000A1C4B"/>
    <w:rsid w:val="000E6565"/>
    <w:rsid w:val="00143414"/>
    <w:rsid w:val="00144A64"/>
    <w:rsid w:val="0016128F"/>
    <w:rsid w:val="00174158"/>
    <w:rsid w:val="00174A9B"/>
    <w:rsid w:val="00190A16"/>
    <w:rsid w:val="00191BDE"/>
    <w:rsid w:val="001B385A"/>
    <w:rsid w:val="001D554E"/>
    <w:rsid w:val="00236263"/>
    <w:rsid w:val="00261176"/>
    <w:rsid w:val="00353D34"/>
    <w:rsid w:val="003B1081"/>
    <w:rsid w:val="003B4B02"/>
    <w:rsid w:val="003D5DBE"/>
    <w:rsid w:val="004060FD"/>
    <w:rsid w:val="004D5359"/>
    <w:rsid w:val="004E23A2"/>
    <w:rsid w:val="005C5440"/>
    <w:rsid w:val="005E6DB4"/>
    <w:rsid w:val="005F677A"/>
    <w:rsid w:val="006237C3"/>
    <w:rsid w:val="00676D66"/>
    <w:rsid w:val="006E0C44"/>
    <w:rsid w:val="00753DB3"/>
    <w:rsid w:val="00770B75"/>
    <w:rsid w:val="007865F7"/>
    <w:rsid w:val="007E4023"/>
    <w:rsid w:val="0085081D"/>
    <w:rsid w:val="008A2538"/>
    <w:rsid w:val="009B558E"/>
    <w:rsid w:val="009C2AEF"/>
    <w:rsid w:val="009E4400"/>
    <w:rsid w:val="009E6E54"/>
    <w:rsid w:val="00A97A77"/>
    <w:rsid w:val="00CC3197"/>
    <w:rsid w:val="00D72ABA"/>
    <w:rsid w:val="00DE4363"/>
    <w:rsid w:val="00E61893"/>
    <w:rsid w:val="00E761B1"/>
    <w:rsid w:val="00EC1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69A4CC1-B18B-493A-AA8F-992771216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0A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18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89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7415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12</Words>
  <Characters>4632</Characters>
  <Application>Microsoft Office Word</Application>
  <DocSecurity>0</DocSecurity>
  <Lines>8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Shetland</Company>
  <LinksUpToDate>false</LinksUpToDate>
  <CharactersWithSpaces>4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hunter</dc:creator>
  <cp:lastModifiedBy>Campbell Smith (NHS Shetland)</cp:lastModifiedBy>
  <cp:revision>2</cp:revision>
  <cp:lastPrinted>2020-06-19T10:44:00Z</cp:lastPrinted>
  <dcterms:created xsi:type="dcterms:W3CDTF">2020-11-12T16:19:00Z</dcterms:created>
  <dcterms:modified xsi:type="dcterms:W3CDTF">2020-11-12T16:19:00Z</dcterms:modified>
</cp:coreProperties>
</file>